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CC3" w:rsidRDefault="00585CC3" w:rsidP="001D1852">
      <w:pPr>
        <w:rPr>
          <w:b/>
        </w:rPr>
      </w:pPr>
      <w:bookmarkStart w:id="0" w:name="_GoBack"/>
      <w:bookmarkEnd w:id="0"/>
    </w:p>
    <w:p w:rsidR="00585CC3" w:rsidRDefault="00585CC3" w:rsidP="001D1852">
      <w:pPr>
        <w:rPr>
          <w:b/>
        </w:rPr>
      </w:pPr>
    </w:p>
    <w:p w:rsidR="001D1852" w:rsidRDefault="001D1852" w:rsidP="001D1852">
      <w:r w:rsidRPr="001D1852">
        <w:rPr>
          <w:b/>
        </w:rPr>
        <w:t>Presenting Sponsor</w:t>
      </w:r>
      <w:r>
        <w:t xml:space="preserve">: $5,000.00 </w:t>
      </w:r>
      <w:r w:rsidRPr="001D1852">
        <w:t xml:space="preserve">Includes company name and logo on all promotional materials, press releases, full page recognition in the </w:t>
      </w:r>
      <w:r w:rsidRPr="00C409B6">
        <w:rPr>
          <w:noProof/>
        </w:rPr>
        <w:t>evening</w:t>
      </w:r>
      <w:r w:rsidR="00C409B6">
        <w:rPr>
          <w:noProof/>
        </w:rPr>
        <w:t>'</w:t>
      </w:r>
      <w:r w:rsidRPr="00C409B6">
        <w:rPr>
          <w:noProof/>
        </w:rPr>
        <w:t>s</w:t>
      </w:r>
      <w:r w:rsidRPr="001D1852">
        <w:t xml:space="preserve"> program, a listing on the Agape for Yout</w:t>
      </w:r>
      <w:r>
        <w:t>h, Inc. website and a table for 10 as the Presenting Sponsor</w:t>
      </w:r>
      <w:r w:rsidRPr="001D1852">
        <w:t>.</w:t>
      </w:r>
      <w:r w:rsidR="00464C90">
        <w:t xml:space="preserve">  The Presenting Sponsor will have the opportunity to address the attendees of the event, welcoming them, introduce guest speakers and thank the </w:t>
      </w:r>
      <w:r w:rsidR="00436BE4">
        <w:t>guests</w:t>
      </w:r>
      <w:r w:rsidR="00464C90">
        <w:t>, closing the event.</w:t>
      </w:r>
    </w:p>
    <w:p w:rsidR="001D1852" w:rsidRDefault="001D1852" w:rsidP="001D1852">
      <w:r w:rsidRPr="001D1852">
        <w:rPr>
          <w:b/>
        </w:rPr>
        <w:t>Gold Level:</w:t>
      </w:r>
      <w:r>
        <w:t xml:space="preserve"> $2,500.00 Includes company name and logo on all promotional materials, press releases, full page recognition in the </w:t>
      </w:r>
      <w:r w:rsidRPr="00C409B6">
        <w:rPr>
          <w:noProof/>
        </w:rPr>
        <w:t>evening</w:t>
      </w:r>
      <w:r w:rsidR="00C409B6">
        <w:rPr>
          <w:noProof/>
        </w:rPr>
        <w:t>'</w:t>
      </w:r>
      <w:r w:rsidRPr="00C409B6">
        <w:rPr>
          <w:noProof/>
        </w:rPr>
        <w:t>s</w:t>
      </w:r>
      <w:r>
        <w:t xml:space="preserve"> program, a listing on the Agape for Youth, Inc. website and a table for 8 as a Gold Sponsor.</w:t>
      </w:r>
    </w:p>
    <w:p w:rsidR="001D1852" w:rsidRDefault="001D1852" w:rsidP="001D1852">
      <w:r w:rsidRPr="001D1852">
        <w:rPr>
          <w:b/>
        </w:rPr>
        <w:t>Silver Level:</w:t>
      </w:r>
      <w:r>
        <w:t xml:space="preserve"> $1,500.00 Includes company name in press releases, </w:t>
      </w:r>
      <w:r w:rsidRPr="00C409B6">
        <w:rPr>
          <w:noProof/>
        </w:rPr>
        <w:t>half</w:t>
      </w:r>
      <w:r w:rsidR="00C409B6">
        <w:rPr>
          <w:noProof/>
        </w:rPr>
        <w:t>-</w:t>
      </w:r>
      <w:r w:rsidRPr="00C409B6">
        <w:rPr>
          <w:noProof/>
        </w:rPr>
        <w:t>page</w:t>
      </w:r>
      <w:r>
        <w:t xml:space="preserve"> recognition in the program, a listing on the Agape for Youth, Inc. website and 6 Silver Sponsor tickets</w:t>
      </w:r>
    </w:p>
    <w:p w:rsidR="001D1852" w:rsidRDefault="001D1852" w:rsidP="001D1852">
      <w:r w:rsidRPr="001D1852">
        <w:rPr>
          <w:b/>
        </w:rPr>
        <w:t>Bronze Level</w:t>
      </w:r>
      <w:r>
        <w:t>: $750.00 Includes company name in press releases, quarter page recognition in the program, listing on our website and 4 Bronze Sponsor tickets to the event.</w:t>
      </w:r>
    </w:p>
    <w:p w:rsidR="001D1852" w:rsidRDefault="001D1852" w:rsidP="001D1852">
      <w:r w:rsidRPr="001D1852">
        <w:rPr>
          <w:b/>
        </w:rPr>
        <w:t>Bid Paddle/Lollipop Sponsor</w:t>
      </w:r>
      <w:r>
        <w:t xml:space="preserve"> $500.00 Includes company name and logo on Bid Paddles/ 2 Sponsor tickets and a listing in event program.</w:t>
      </w:r>
    </w:p>
    <w:p w:rsidR="001D1852" w:rsidRDefault="001D1852" w:rsidP="001D1852">
      <w:r w:rsidRPr="001D1852">
        <w:rPr>
          <w:b/>
        </w:rPr>
        <w:t>Sweet Treats Sponsor</w:t>
      </w:r>
      <w:r>
        <w:t xml:space="preserve"> $</w:t>
      </w:r>
      <w:r w:rsidR="006368DD">
        <w:t>3</w:t>
      </w:r>
      <w:r>
        <w:t>00.00 Includes company name and logo on Sweet Treat Take Home gift and listing in event program. There three of these sponsorships available.</w:t>
      </w:r>
    </w:p>
    <w:p w:rsidR="001D1852" w:rsidRDefault="001D1852" w:rsidP="001D1852">
      <w:r w:rsidRPr="001D1852">
        <w:rPr>
          <w:b/>
        </w:rPr>
        <w:t>Silent Auction Table Sponsor</w:t>
      </w:r>
      <w:r>
        <w:t xml:space="preserve"> $</w:t>
      </w:r>
      <w:r w:rsidR="006368DD">
        <w:t>200</w:t>
      </w:r>
      <w:r>
        <w:t xml:space="preserve">.00 Includes company name on silent auction table as </w:t>
      </w:r>
      <w:r w:rsidRPr="00C409B6">
        <w:rPr>
          <w:noProof/>
        </w:rPr>
        <w:t>sponsor</w:t>
      </w:r>
      <w:r>
        <w:t xml:space="preserve"> and listing in event program. There are three of these sponsorships available.</w:t>
      </w:r>
    </w:p>
    <w:sectPr w:rsidR="001D18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xMrI0MjY3MTU0MTJT0lEKTi0uzszPAykwqgUAa/jg3ywAAAA="/>
  </w:docVars>
  <w:rsids>
    <w:rsidRoot w:val="001D1852"/>
    <w:rsid w:val="0000088E"/>
    <w:rsid w:val="00006A44"/>
    <w:rsid w:val="000132D0"/>
    <w:rsid w:val="00014766"/>
    <w:rsid w:val="00015A32"/>
    <w:rsid w:val="00017C3B"/>
    <w:rsid w:val="000212F6"/>
    <w:rsid w:val="00022CD5"/>
    <w:rsid w:val="00023861"/>
    <w:rsid w:val="000244D9"/>
    <w:rsid w:val="00025307"/>
    <w:rsid w:val="000271F0"/>
    <w:rsid w:val="00027CF3"/>
    <w:rsid w:val="00030F9A"/>
    <w:rsid w:val="0003510D"/>
    <w:rsid w:val="000357CB"/>
    <w:rsid w:val="0003655B"/>
    <w:rsid w:val="000370E4"/>
    <w:rsid w:val="000373EE"/>
    <w:rsid w:val="00041D81"/>
    <w:rsid w:val="00045B52"/>
    <w:rsid w:val="00046ADF"/>
    <w:rsid w:val="00047E1A"/>
    <w:rsid w:val="000520B2"/>
    <w:rsid w:val="000527F0"/>
    <w:rsid w:val="00052A2D"/>
    <w:rsid w:val="000545F7"/>
    <w:rsid w:val="000549ED"/>
    <w:rsid w:val="000555B9"/>
    <w:rsid w:val="000557EA"/>
    <w:rsid w:val="0005685C"/>
    <w:rsid w:val="00057F2C"/>
    <w:rsid w:val="00063B84"/>
    <w:rsid w:val="00067C48"/>
    <w:rsid w:val="00075F19"/>
    <w:rsid w:val="00077E97"/>
    <w:rsid w:val="0008178F"/>
    <w:rsid w:val="00082086"/>
    <w:rsid w:val="00085399"/>
    <w:rsid w:val="00087032"/>
    <w:rsid w:val="0008710D"/>
    <w:rsid w:val="00091DE4"/>
    <w:rsid w:val="00092942"/>
    <w:rsid w:val="0009363C"/>
    <w:rsid w:val="00093880"/>
    <w:rsid w:val="000941F3"/>
    <w:rsid w:val="0009462E"/>
    <w:rsid w:val="000A0228"/>
    <w:rsid w:val="000A0565"/>
    <w:rsid w:val="000A7280"/>
    <w:rsid w:val="000B08EE"/>
    <w:rsid w:val="000B11DB"/>
    <w:rsid w:val="000B1B47"/>
    <w:rsid w:val="000B1B91"/>
    <w:rsid w:val="000B3DA6"/>
    <w:rsid w:val="000B3E51"/>
    <w:rsid w:val="000B50BD"/>
    <w:rsid w:val="000B64BB"/>
    <w:rsid w:val="000B6C11"/>
    <w:rsid w:val="000B7229"/>
    <w:rsid w:val="000C1BF7"/>
    <w:rsid w:val="000C2E73"/>
    <w:rsid w:val="000C362E"/>
    <w:rsid w:val="000C57C6"/>
    <w:rsid w:val="000C59B5"/>
    <w:rsid w:val="000C5B0A"/>
    <w:rsid w:val="000C6692"/>
    <w:rsid w:val="000D11E5"/>
    <w:rsid w:val="000D155C"/>
    <w:rsid w:val="000D1C57"/>
    <w:rsid w:val="000D3E30"/>
    <w:rsid w:val="000D4918"/>
    <w:rsid w:val="000D65A7"/>
    <w:rsid w:val="000D6CCD"/>
    <w:rsid w:val="000E0FF4"/>
    <w:rsid w:val="000E18AE"/>
    <w:rsid w:val="000E3FD5"/>
    <w:rsid w:val="000E4545"/>
    <w:rsid w:val="000E4B2F"/>
    <w:rsid w:val="000E601A"/>
    <w:rsid w:val="000E7C38"/>
    <w:rsid w:val="000F2616"/>
    <w:rsid w:val="000F5577"/>
    <w:rsid w:val="000F5582"/>
    <w:rsid w:val="001023BC"/>
    <w:rsid w:val="001060F9"/>
    <w:rsid w:val="00106AAB"/>
    <w:rsid w:val="0010779E"/>
    <w:rsid w:val="0011050C"/>
    <w:rsid w:val="00116B5D"/>
    <w:rsid w:val="0011736F"/>
    <w:rsid w:val="00117D45"/>
    <w:rsid w:val="00120571"/>
    <w:rsid w:val="001221ED"/>
    <w:rsid w:val="00122757"/>
    <w:rsid w:val="00123809"/>
    <w:rsid w:val="00123827"/>
    <w:rsid w:val="00123E9C"/>
    <w:rsid w:val="00124F00"/>
    <w:rsid w:val="00126018"/>
    <w:rsid w:val="001344BB"/>
    <w:rsid w:val="00134EAF"/>
    <w:rsid w:val="00137255"/>
    <w:rsid w:val="0014030A"/>
    <w:rsid w:val="00143B4F"/>
    <w:rsid w:val="00147DB0"/>
    <w:rsid w:val="00150EC3"/>
    <w:rsid w:val="00152AC1"/>
    <w:rsid w:val="00154DA7"/>
    <w:rsid w:val="001558D6"/>
    <w:rsid w:val="00155C68"/>
    <w:rsid w:val="00156826"/>
    <w:rsid w:val="001602C4"/>
    <w:rsid w:val="00160FA4"/>
    <w:rsid w:val="00164A38"/>
    <w:rsid w:val="001652B3"/>
    <w:rsid w:val="0016530A"/>
    <w:rsid w:val="00165454"/>
    <w:rsid w:val="0016643C"/>
    <w:rsid w:val="001675D6"/>
    <w:rsid w:val="0017042F"/>
    <w:rsid w:val="00174657"/>
    <w:rsid w:val="001758E5"/>
    <w:rsid w:val="0017627F"/>
    <w:rsid w:val="0017690B"/>
    <w:rsid w:val="00177026"/>
    <w:rsid w:val="00182952"/>
    <w:rsid w:val="00184C28"/>
    <w:rsid w:val="00184E7B"/>
    <w:rsid w:val="001863B9"/>
    <w:rsid w:val="00192143"/>
    <w:rsid w:val="00195617"/>
    <w:rsid w:val="001A1262"/>
    <w:rsid w:val="001A1558"/>
    <w:rsid w:val="001A410A"/>
    <w:rsid w:val="001A4B69"/>
    <w:rsid w:val="001A7337"/>
    <w:rsid w:val="001B217E"/>
    <w:rsid w:val="001B7396"/>
    <w:rsid w:val="001C2789"/>
    <w:rsid w:val="001C4957"/>
    <w:rsid w:val="001C49F6"/>
    <w:rsid w:val="001C5C7B"/>
    <w:rsid w:val="001C6449"/>
    <w:rsid w:val="001C678B"/>
    <w:rsid w:val="001C7A49"/>
    <w:rsid w:val="001D1852"/>
    <w:rsid w:val="001D2598"/>
    <w:rsid w:val="001D55EE"/>
    <w:rsid w:val="001D5E0C"/>
    <w:rsid w:val="001D7644"/>
    <w:rsid w:val="001D79B1"/>
    <w:rsid w:val="001E13C1"/>
    <w:rsid w:val="001E16BD"/>
    <w:rsid w:val="001E6264"/>
    <w:rsid w:val="001F15A9"/>
    <w:rsid w:val="001F2705"/>
    <w:rsid w:val="001F61B0"/>
    <w:rsid w:val="001F7F08"/>
    <w:rsid w:val="00201408"/>
    <w:rsid w:val="00201850"/>
    <w:rsid w:val="00201AE1"/>
    <w:rsid w:val="0020269F"/>
    <w:rsid w:val="00205519"/>
    <w:rsid w:val="00205F25"/>
    <w:rsid w:val="00215CCA"/>
    <w:rsid w:val="00216E5B"/>
    <w:rsid w:val="00217DE8"/>
    <w:rsid w:val="002202DD"/>
    <w:rsid w:val="00220E74"/>
    <w:rsid w:val="00220F37"/>
    <w:rsid w:val="00220FBC"/>
    <w:rsid w:val="00221A39"/>
    <w:rsid w:val="00222581"/>
    <w:rsid w:val="00224D5B"/>
    <w:rsid w:val="00226FA8"/>
    <w:rsid w:val="00233282"/>
    <w:rsid w:val="0023451A"/>
    <w:rsid w:val="0023532F"/>
    <w:rsid w:val="002370D3"/>
    <w:rsid w:val="00237DC3"/>
    <w:rsid w:val="0024115A"/>
    <w:rsid w:val="00242D29"/>
    <w:rsid w:val="00242F19"/>
    <w:rsid w:val="0024437A"/>
    <w:rsid w:val="00253454"/>
    <w:rsid w:val="00254931"/>
    <w:rsid w:val="00262B97"/>
    <w:rsid w:val="00262E35"/>
    <w:rsid w:val="002655C3"/>
    <w:rsid w:val="002659D1"/>
    <w:rsid w:val="00267B64"/>
    <w:rsid w:val="002701B4"/>
    <w:rsid w:val="00270C0F"/>
    <w:rsid w:val="00271645"/>
    <w:rsid w:val="002719AE"/>
    <w:rsid w:val="00271F84"/>
    <w:rsid w:val="00275616"/>
    <w:rsid w:val="00281934"/>
    <w:rsid w:val="002838A8"/>
    <w:rsid w:val="00284BAA"/>
    <w:rsid w:val="002869EF"/>
    <w:rsid w:val="002905F7"/>
    <w:rsid w:val="0029096D"/>
    <w:rsid w:val="00291D78"/>
    <w:rsid w:val="002924EB"/>
    <w:rsid w:val="002937E8"/>
    <w:rsid w:val="002A026D"/>
    <w:rsid w:val="002A0D72"/>
    <w:rsid w:val="002A1667"/>
    <w:rsid w:val="002A1C87"/>
    <w:rsid w:val="002A5460"/>
    <w:rsid w:val="002A6472"/>
    <w:rsid w:val="002A6F56"/>
    <w:rsid w:val="002B12C8"/>
    <w:rsid w:val="002B13C1"/>
    <w:rsid w:val="002B2605"/>
    <w:rsid w:val="002B77CA"/>
    <w:rsid w:val="002C1428"/>
    <w:rsid w:val="002C6223"/>
    <w:rsid w:val="002D12A3"/>
    <w:rsid w:val="002D1AFA"/>
    <w:rsid w:val="002D1BCA"/>
    <w:rsid w:val="002D2AB6"/>
    <w:rsid w:val="002D3A0D"/>
    <w:rsid w:val="002D487A"/>
    <w:rsid w:val="002D5C6F"/>
    <w:rsid w:val="002E34B6"/>
    <w:rsid w:val="002E650A"/>
    <w:rsid w:val="002E6EF2"/>
    <w:rsid w:val="002E7AE2"/>
    <w:rsid w:val="002F058C"/>
    <w:rsid w:val="002F1A8A"/>
    <w:rsid w:val="002F1F88"/>
    <w:rsid w:val="002F6398"/>
    <w:rsid w:val="003011B0"/>
    <w:rsid w:val="00301C9D"/>
    <w:rsid w:val="0031018A"/>
    <w:rsid w:val="00310299"/>
    <w:rsid w:val="00315167"/>
    <w:rsid w:val="003153DC"/>
    <w:rsid w:val="00315AA1"/>
    <w:rsid w:val="00317431"/>
    <w:rsid w:val="0031780D"/>
    <w:rsid w:val="00324955"/>
    <w:rsid w:val="00326941"/>
    <w:rsid w:val="00331CB8"/>
    <w:rsid w:val="00331D86"/>
    <w:rsid w:val="003329F3"/>
    <w:rsid w:val="00332D57"/>
    <w:rsid w:val="00335EF1"/>
    <w:rsid w:val="0033757E"/>
    <w:rsid w:val="00340507"/>
    <w:rsid w:val="00341AE2"/>
    <w:rsid w:val="00345146"/>
    <w:rsid w:val="0035015E"/>
    <w:rsid w:val="003554C5"/>
    <w:rsid w:val="00355FD0"/>
    <w:rsid w:val="003609E6"/>
    <w:rsid w:val="00367DC7"/>
    <w:rsid w:val="00372C60"/>
    <w:rsid w:val="00374237"/>
    <w:rsid w:val="003800D1"/>
    <w:rsid w:val="00380B29"/>
    <w:rsid w:val="00382313"/>
    <w:rsid w:val="003825A8"/>
    <w:rsid w:val="00386C9F"/>
    <w:rsid w:val="00391974"/>
    <w:rsid w:val="003939C5"/>
    <w:rsid w:val="003951DC"/>
    <w:rsid w:val="00396501"/>
    <w:rsid w:val="003A2221"/>
    <w:rsid w:val="003A3ACE"/>
    <w:rsid w:val="003A4482"/>
    <w:rsid w:val="003A659F"/>
    <w:rsid w:val="003B1398"/>
    <w:rsid w:val="003B203F"/>
    <w:rsid w:val="003B391A"/>
    <w:rsid w:val="003B40AD"/>
    <w:rsid w:val="003B4432"/>
    <w:rsid w:val="003B5F38"/>
    <w:rsid w:val="003C03AE"/>
    <w:rsid w:val="003C1336"/>
    <w:rsid w:val="003C169C"/>
    <w:rsid w:val="003C1C53"/>
    <w:rsid w:val="003C2154"/>
    <w:rsid w:val="003C4935"/>
    <w:rsid w:val="003C4D79"/>
    <w:rsid w:val="003C664C"/>
    <w:rsid w:val="003C6664"/>
    <w:rsid w:val="003C7FD3"/>
    <w:rsid w:val="003D0296"/>
    <w:rsid w:val="003D66F4"/>
    <w:rsid w:val="003D6AE2"/>
    <w:rsid w:val="003E0854"/>
    <w:rsid w:val="003E09E4"/>
    <w:rsid w:val="003E3C7C"/>
    <w:rsid w:val="003E4286"/>
    <w:rsid w:val="003E7956"/>
    <w:rsid w:val="003F2DD1"/>
    <w:rsid w:val="003F2E7E"/>
    <w:rsid w:val="003F377A"/>
    <w:rsid w:val="003F538B"/>
    <w:rsid w:val="003F5AB1"/>
    <w:rsid w:val="004003EE"/>
    <w:rsid w:val="004009DB"/>
    <w:rsid w:val="00402549"/>
    <w:rsid w:val="0040399D"/>
    <w:rsid w:val="00404DA7"/>
    <w:rsid w:val="00406BD8"/>
    <w:rsid w:val="0041077E"/>
    <w:rsid w:val="0041116A"/>
    <w:rsid w:val="004119CD"/>
    <w:rsid w:val="00411C67"/>
    <w:rsid w:val="00417EA8"/>
    <w:rsid w:val="00420E28"/>
    <w:rsid w:val="00421A27"/>
    <w:rsid w:val="004227E7"/>
    <w:rsid w:val="00422B87"/>
    <w:rsid w:val="004247D4"/>
    <w:rsid w:val="00424BB5"/>
    <w:rsid w:val="00425136"/>
    <w:rsid w:val="00426EB0"/>
    <w:rsid w:val="00430631"/>
    <w:rsid w:val="004349F8"/>
    <w:rsid w:val="00436BE4"/>
    <w:rsid w:val="00441782"/>
    <w:rsid w:val="004465AF"/>
    <w:rsid w:val="00452846"/>
    <w:rsid w:val="00453CE2"/>
    <w:rsid w:val="00464C90"/>
    <w:rsid w:val="004671B5"/>
    <w:rsid w:val="00470F6B"/>
    <w:rsid w:val="00470FEE"/>
    <w:rsid w:val="00471789"/>
    <w:rsid w:val="004732EC"/>
    <w:rsid w:val="00475523"/>
    <w:rsid w:val="004759AA"/>
    <w:rsid w:val="00477509"/>
    <w:rsid w:val="00480D79"/>
    <w:rsid w:val="00480F19"/>
    <w:rsid w:val="004833BE"/>
    <w:rsid w:val="0048390F"/>
    <w:rsid w:val="00491AF4"/>
    <w:rsid w:val="00492503"/>
    <w:rsid w:val="004938F7"/>
    <w:rsid w:val="004964EA"/>
    <w:rsid w:val="0049788F"/>
    <w:rsid w:val="004A1253"/>
    <w:rsid w:val="004A3082"/>
    <w:rsid w:val="004A3749"/>
    <w:rsid w:val="004A5C9B"/>
    <w:rsid w:val="004B2A5A"/>
    <w:rsid w:val="004B5F73"/>
    <w:rsid w:val="004B672B"/>
    <w:rsid w:val="004C1EEC"/>
    <w:rsid w:val="004C2551"/>
    <w:rsid w:val="004C3CA6"/>
    <w:rsid w:val="004C5797"/>
    <w:rsid w:val="004D2D55"/>
    <w:rsid w:val="004D2DD0"/>
    <w:rsid w:val="004E26E0"/>
    <w:rsid w:val="004E3275"/>
    <w:rsid w:val="004E4D8F"/>
    <w:rsid w:val="004F204D"/>
    <w:rsid w:val="004F226C"/>
    <w:rsid w:val="004F23A0"/>
    <w:rsid w:val="004F2834"/>
    <w:rsid w:val="004F4642"/>
    <w:rsid w:val="004F7679"/>
    <w:rsid w:val="005074CC"/>
    <w:rsid w:val="00513105"/>
    <w:rsid w:val="00513F6A"/>
    <w:rsid w:val="00515912"/>
    <w:rsid w:val="00516F9E"/>
    <w:rsid w:val="00520768"/>
    <w:rsid w:val="00521309"/>
    <w:rsid w:val="00522978"/>
    <w:rsid w:val="005239C4"/>
    <w:rsid w:val="005247DF"/>
    <w:rsid w:val="00525D31"/>
    <w:rsid w:val="00530838"/>
    <w:rsid w:val="00536160"/>
    <w:rsid w:val="005411F2"/>
    <w:rsid w:val="00541F5D"/>
    <w:rsid w:val="005448A3"/>
    <w:rsid w:val="00546EE0"/>
    <w:rsid w:val="00550359"/>
    <w:rsid w:val="00551134"/>
    <w:rsid w:val="00555769"/>
    <w:rsid w:val="00557EC7"/>
    <w:rsid w:val="0056100A"/>
    <w:rsid w:val="005621D7"/>
    <w:rsid w:val="005622FA"/>
    <w:rsid w:val="005625FB"/>
    <w:rsid w:val="00571FD8"/>
    <w:rsid w:val="0057515E"/>
    <w:rsid w:val="00575D58"/>
    <w:rsid w:val="005777E6"/>
    <w:rsid w:val="0058318A"/>
    <w:rsid w:val="00585CC3"/>
    <w:rsid w:val="005862DE"/>
    <w:rsid w:val="00587674"/>
    <w:rsid w:val="00587775"/>
    <w:rsid w:val="00590650"/>
    <w:rsid w:val="00590F2A"/>
    <w:rsid w:val="0059191C"/>
    <w:rsid w:val="00593B1A"/>
    <w:rsid w:val="00594E50"/>
    <w:rsid w:val="0059641E"/>
    <w:rsid w:val="005A1066"/>
    <w:rsid w:val="005A13D9"/>
    <w:rsid w:val="005A3FEC"/>
    <w:rsid w:val="005A56E8"/>
    <w:rsid w:val="005B0A65"/>
    <w:rsid w:val="005B208A"/>
    <w:rsid w:val="005B24CE"/>
    <w:rsid w:val="005B2917"/>
    <w:rsid w:val="005B2A75"/>
    <w:rsid w:val="005B6C62"/>
    <w:rsid w:val="005B6EB8"/>
    <w:rsid w:val="005B7022"/>
    <w:rsid w:val="005C5998"/>
    <w:rsid w:val="005D0D48"/>
    <w:rsid w:val="005D133D"/>
    <w:rsid w:val="005D161A"/>
    <w:rsid w:val="005D2AAB"/>
    <w:rsid w:val="005D2DA6"/>
    <w:rsid w:val="005D43DA"/>
    <w:rsid w:val="005D4AC0"/>
    <w:rsid w:val="005D588C"/>
    <w:rsid w:val="005D6DD6"/>
    <w:rsid w:val="005E01CD"/>
    <w:rsid w:val="005E2F6B"/>
    <w:rsid w:val="005E594A"/>
    <w:rsid w:val="005E59CC"/>
    <w:rsid w:val="005E7A44"/>
    <w:rsid w:val="005F672C"/>
    <w:rsid w:val="006002D5"/>
    <w:rsid w:val="00601BDE"/>
    <w:rsid w:val="00602565"/>
    <w:rsid w:val="00602799"/>
    <w:rsid w:val="00603F90"/>
    <w:rsid w:val="00605D68"/>
    <w:rsid w:val="006065DE"/>
    <w:rsid w:val="00607982"/>
    <w:rsid w:val="00610E7A"/>
    <w:rsid w:val="006116BB"/>
    <w:rsid w:val="00611A6F"/>
    <w:rsid w:val="00612531"/>
    <w:rsid w:val="006126C1"/>
    <w:rsid w:val="00613EF5"/>
    <w:rsid w:val="00616318"/>
    <w:rsid w:val="0061632B"/>
    <w:rsid w:val="00616A62"/>
    <w:rsid w:val="00616DEF"/>
    <w:rsid w:val="006177B6"/>
    <w:rsid w:val="0062151D"/>
    <w:rsid w:val="00623479"/>
    <w:rsid w:val="00623F10"/>
    <w:rsid w:val="00625540"/>
    <w:rsid w:val="00626D1E"/>
    <w:rsid w:val="0063016C"/>
    <w:rsid w:val="00632B74"/>
    <w:rsid w:val="00632BDB"/>
    <w:rsid w:val="0063446D"/>
    <w:rsid w:val="006351BE"/>
    <w:rsid w:val="00635DF9"/>
    <w:rsid w:val="006368DD"/>
    <w:rsid w:val="0063769C"/>
    <w:rsid w:val="006423AB"/>
    <w:rsid w:val="006425A3"/>
    <w:rsid w:val="00642F10"/>
    <w:rsid w:val="00642F24"/>
    <w:rsid w:val="00647C96"/>
    <w:rsid w:val="00655BFF"/>
    <w:rsid w:val="00655EFF"/>
    <w:rsid w:val="0066202D"/>
    <w:rsid w:val="006651B1"/>
    <w:rsid w:val="00665B13"/>
    <w:rsid w:val="00665B7F"/>
    <w:rsid w:val="00670FE9"/>
    <w:rsid w:val="0067193F"/>
    <w:rsid w:val="00672316"/>
    <w:rsid w:val="00674540"/>
    <w:rsid w:val="00676BE5"/>
    <w:rsid w:val="006801E0"/>
    <w:rsid w:val="00684F75"/>
    <w:rsid w:val="00685D77"/>
    <w:rsid w:val="00685EC2"/>
    <w:rsid w:val="00690F02"/>
    <w:rsid w:val="006928DA"/>
    <w:rsid w:val="00693507"/>
    <w:rsid w:val="00693C3B"/>
    <w:rsid w:val="00695155"/>
    <w:rsid w:val="0069707D"/>
    <w:rsid w:val="00697CF6"/>
    <w:rsid w:val="006A3EF5"/>
    <w:rsid w:val="006A4E0B"/>
    <w:rsid w:val="006A5867"/>
    <w:rsid w:val="006A684B"/>
    <w:rsid w:val="006A6E43"/>
    <w:rsid w:val="006B206E"/>
    <w:rsid w:val="006B4E58"/>
    <w:rsid w:val="006B6B42"/>
    <w:rsid w:val="006B7545"/>
    <w:rsid w:val="006B7F61"/>
    <w:rsid w:val="006C242B"/>
    <w:rsid w:val="006C2EB7"/>
    <w:rsid w:val="006C4045"/>
    <w:rsid w:val="006C4C53"/>
    <w:rsid w:val="006C67BE"/>
    <w:rsid w:val="006D290B"/>
    <w:rsid w:val="006D325F"/>
    <w:rsid w:val="006D3EDD"/>
    <w:rsid w:val="006D6CED"/>
    <w:rsid w:val="006D7208"/>
    <w:rsid w:val="006E12F6"/>
    <w:rsid w:val="006E196D"/>
    <w:rsid w:val="006E1BC4"/>
    <w:rsid w:val="006E5635"/>
    <w:rsid w:val="006E6A67"/>
    <w:rsid w:val="006F1970"/>
    <w:rsid w:val="00700EE3"/>
    <w:rsid w:val="00704E20"/>
    <w:rsid w:val="00705313"/>
    <w:rsid w:val="00706ECD"/>
    <w:rsid w:val="007139B2"/>
    <w:rsid w:val="007152D6"/>
    <w:rsid w:val="0071632A"/>
    <w:rsid w:val="007254D3"/>
    <w:rsid w:val="007256AB"/>
    <w:rsid w:val="0072780C"/>
    <w:rsid w:val="0073016B"/>
    <w:rsid w:val="0073386F"/>
    <w:rsid w:val="00733937"/>
    <w:rsid w:val="00733A49"/>
    <w:rsid w:val="00734BBE"/>
    <w:rsid w:val="0073558D"/>
    <w:rsid w:val="00736CA9"/>
    <w:rsid w:val="007375DC"/>
    <w:rsid w:val="00737EA8"/>
    <w:rsid w:val="00741436"/>
    <w:rsid w:val="00742FC9"/>
    <w:rsid w:val="00743B2E"/>
    <w:rsid w:val="00751A2C"/>
    <w:rsid w:val="00753FB4"/>
    <w:rsid w:val="00761795"/>
    <w:rsid w:val="00761CDD"/>
    <w:rsid w:val="00761E62"/>
    <w:rsid w:val="007649A3"/>
    <w:rsid w:val="007654F6"/>
    <w:rsid w:val="00766ACF"/>
    <w:rsid w:val="007674B6"/>
    <w:rsid w:val="00767EB7"/>
    <w:rsid w:val="00772374"/>
    <w:rsid w:val="00772BBA"/>
    <w:rsid w:val="00776349"/>
    <w:rsid w:val="00776C83"/>
    <w:rsid w:val="00780E06"/>
    <w:rsid w:val="00782CE7"/>
    <w:rsid w:val="00783ECD"/>
    <w:rsid w:val="00784A00"/>
    <w:rsid w:val="00785D38"/>
    <w:rsid w:val="0078798D"/>
    <w:rsid w:val="00787D63"/>
    <w:rsid w:val="007927A6"/>
    <w:rsid w:val="00793165"/>
    <w:rsid w:val="007932BB"/>
    <w:rsid w:val="00793388"/>
    <w:rsid w:val="00794D3E"/>
    <w:rsid w:val="007967CF"/>
    <w:rsid w:val="007A0D7F"/>
    <w:rsid w:val="007A18C0"/>
    <w:rsid w:val="007A2457"/>
    <w:rsid w:val="007A348C"/>
    <w:rsid w:val="007A3A6D"/>
    <w:rsid w:val="007A69C8"/>
    <w:rsid w:val="007A6D00"/>
    <w:rsid w:val="007B202A"/>
    <w:rsid w:val="007B4C65"/>
    <w:rsid w:val="007B5B8D"/>
    <w:rsid w:val="007C1522"/>
    <w:rsid w:val="007C1B1B"/>
    <w:rsid w:val="007C2008"/>
    <w:rsid w:val="007C4108"/>
    <w:rsid w:val="007C4B85"/>
    <w:rsid w:val="007C7023"/>
    <w:rsid w:val="007D0171"/>
    <w:rsid w:val="007D0B35"/>
    <w:rsid w:val="007D3C3E"/>
    <w:rsid w:val="007D4498"/>
    <w:rsid w:val="007D6583"/>
    <w:rsid w:val="007F2673"/>
    <w:rsid w:val="007F3DB7"/>
    <w:rsid w:val="007F66D6"/>
    <w:rsid w:val="007F69BD"/>
    <w:rsid w:val="007F6EAE"/>
    <w:rsid w:val="0080446C"/>
    <w:rsid w:val="00806889"/>
    <w:rsid w:val="00806A74"/>
    <w:rsid w:val="008071E2"/>
    <w:rsid w:val="00812F59"/>
    <w:rsid w:val="008145F7"/>
    <w:rsid w:val="008161D3"/>
    <w:rsid w:val="00816271"/>
    <w:rsid w:val="00816F0E"/>
    <w:rsid w:val="008175A8"/>
    <w:rsid w:val="0082192F"/>
    <w:rsid w:val="008238C2"/>
    <w:rsid w:val="0082487B"/>
    <w:rsid w:val="00824B39"/>
    <w:rsid w:val="00824CD8"/>
    <w:rsid w:val="00825FEA"/>
    <w:rsid w:val="008305C1"/>
    <w:rsid w:val="0083126B"/>
    <w:rsid w:val="00832CF9"/>
    <w:rsid w:val="008365F6"/>
    <w:rsid w:val="00836EAB"/>
    <w:rsid w:val="0084032B"/>
    <w:rsid w:val="00843601"/>
    <w:rsid w:val="00843E17"/>
    <w:rsid w:val="00846401"/>
    <w:rsid w:val="00854DAA"/>
    <w:rsid w:val="0085508F"/>
    <w:rsid w:val="0085760A"/>
    <w:rsid w:val="0086131E"/>
    <w:rsid w:val="00867F99"/>
    <w:rsid w:val="008773DF"/>
    <w:rsid w:val="00882450"/>
    <w:rsid w:val="00884BE1"/>
    <w:rsid w:val="00885C91"/>
    <w:rsid w:val="00890C3B"/>
    <w:rsid w:val="008917FD"/>
    <w:rsid w:val="00893A8D"/>
    <w:rsid w:val="00893CB9"/>
    <w:rsid w:val="00894124"/>
    <w:rsid w:val="008945F3"/>
    <w:rsid w:val="00895AAF"/>
    <w:rsid w:val="00895EE2"/>
    <w:rsid w:val="00896037"/>
    <w:rsid w:val="008A2C60"/>
    <w:rsid w:val="008A79B0"/>
    <w:rsid w:val="008A7D1F"/>
    <w:rsid w:val="008B297F"/>
    <w:rsid w:val="008B36AD"/>
    <w:rsid w:val="008C217A"/>
    <w:rsid w:val="008C5AF6"/>
    <w:rsid w:val="008C6ABD"/>
    <w:rsid w:val="008D0302"/>
    <w:rsid w:val="008D032C"/>
    <w:rsid w:val="008D39A7"/>
    <w:rsid w:val="008D75CF"/>
    <w:rsid w:val="008E08BC"/>
    <w:rsid w:val="008E42F7"/>
    <w:rsid w:val="008E4CDD"/>
    <w:rsid w:val="008E4F4B"/>
    <w:rsid w:val="008E6665"/>
    <w:rsid w:val="008F6BBB"/>
    <w:rsid w:val="009033E7"/>
    <w:rsid w:val="00903657"/>
    <w:rsid w:val="00903B74"/>
    <w:rsid w:val="00904AB0"/>
    <w:rsid w:val="00904B90"/>
    <w:rsid w:val="00905178"/>
    <w:rsid w:val="00905B97"/>
    <w:rsid w:val="009146E2"/>
    <w:rsid w:val="0091788F"/>
    <w:rsid w:val="0092348B"/>
    <w:rsid w:val="00926638"/>
    <w:rsid w:val="00930486"/>
    <w:rsid w:val="00931E49"/>
    <w:rsid w:val="00932566"/>
    <w:rsid w:val="00932B15"/>
    <w:rsid w:val="00932C86"/>
    <w:rsid w:val="00935BDA"/>
    <w:rsid w:val="00941125"/>
    <w:rsid w:val="00941BF1"/>
    <w:rsid w:val="00945450"/>
    <w:rsid w:val="009457C0"/>
    <w:rsid w:val="009465CE"/>
    <w:rsid w:val="009471F7"/>
    <w:rsid w:val="009509CB"/>
    <w:rsid w:val="00952F69"/>
    <w:rsid w:val="009561D3"/>
    <w:rsid w:val="009567C4"/>
    <w:rsid w:val="009571BF"/>
    <w:rsid w:val="00957E49"/>
    <w:rsid w:val="009604D6"/>
    <w:rsid w:val="00961DCD"/>
    <w:rsid w:val="00962C19"/>
    <w:rsid w:val="009630EA"/>
    <w:rsid w:val="009642C1"/>
    <w:rsid w:val="00965419"/>
    <w:rsid w:val="00970050"/>
    <w:rsid w:val="00971416"/>
    <w:rsid w:val="009715C7"/>
    <w:rsid w:val="009724B1"/>
    <w:rsid w:val="00974937"/>
    <w:rsid w:val="009757D2"/>
    <w:rsid w:val="00977960"/>
    <w:rsid w:val="00977C11"/>
    <w:rsid w:val="009812DA"/>
    <w:rsid w:val="00983000"/>
    <w:rsid w:val="00983375"/>
    <w:rsid w:val="00984439"/>
    <w:rsid w:val="00985D97"/>
    <w:rsid w:val="00986E42"/>
    <w:rsid w:val="00990013"/>
    <w:rsid w:val="00990545"/>
    <w:rsid w:val="00994223"/>
    <w:rsid w:val="00996ADB"/>
    <w:rsid w:val="00997181"/>
    <w:rsid w:val="00997573"/>
    <w:rsid w:val="009A3398"/>
    <w:rsid w:val="009A4F57"/>
    <w:rsid w:val="009B06C1"/>
    <w:rsid w:val="009B1350"/>
    <w:rsid w:val="009B2EB6"/>
    <w:rsid w:val="009B39CB"/>
    <w:rsid w:val="009B4624"/>
    <w:rsid w:val="009B49FD"/>
    <w:rsid w:val="009B59AC"/>
    <w:rsid w:val="009B6312"/>
    <w:rsid w:val="009B699C"/>
    <w:rsid w:val="009C216C"/>
    <w:rsid w:val="009C374D"/>
    <w:rsid w:val="009C4573"/>
    <w:rsid w:val="009C4607"/>
    <w:rsid w:val="009C5B80"/>
    <w:rsid w:val="009C73D4"/>
    <w:rsid w:val="009C79D4"/>
    <w:rsid w:val="009C7DF2"/>
    <w:rsid w:val="009D22FB"/>
    <w:rsid w:val="009D2EF9"/>
    <w:rsid w:val="009D3BCD"/>
    <w:rsid w:val="009D480A"/>
    <w:rsid w:val="009E3DFD"/>
    <w:rsid w:val="009E76D5"/>
    <w:rsid w:val="009F0287"/>
    <w:rsid w:val="009F0E40"/>
    <w:rsid w:val="009F5B61"/>
    <w:rsid w:val="009F681A"/>
    <w:rsid w:val="009F7661"/>
    <w:rsid w:val="00A006A7"/>
    <w:rsid w:val="00A0095B"/>
    <w:rsid w:val="00A02638"/>
    <w:rsid w:val="00A0497C"/>
    <w:rsid w:val="00A05249"/>
    <w:rsid w:val="00A0580F"/>
    <w:rsid w:val="00A06964"/>
    <w:rsid w:val="00A104A7"/>
    <w:rsid w:val="00A105B5"/>
    <w:rsid w:val="00A1215E"/>
    <w:rsid w:val="00A13EA3"/>
    <w:rsid w:val="00A14D91"/>
    <w:rsid w:val="00A14DF0"/>
    <w:rsid w:val="00A15534"/>
    <w:rsid w:val="00A16002"/>
    <w:rsid w:val="00A163A7"/>
    <w:rsid w:val="00A16CE4"/>
    <w:rsid w:val="00A17180"/>
    <w:rsid w:val="00A174F7"/>
    <w:rsid w:val="00A1794C"/>
    <w:rsid w:val="00A23A3D"/>
    <w:rsid w:val="00A24DCC"/>
    <w:rsid w:val="00A306A1"/>
    <w:rsid w:val="00A330B8"/>
    <w:rsid w:val="00A332B9"/>
    <w:rsid w:val="00A40530"/>
    <w:rsid w:val="00A4133D"/>
    <w:rsid w:val="00A4137E"/>
    <w:rsid w:val="00A43864"/>
    <w:rsid w:val="00A4714A"/>
    <w:rsid w:val="00A52DF3"/>
    <w:rsid w:val="00A641D0"/>
    <w:rsid w:val="00A662C9"/>
    <w:rsid w:val="00A67BD0"/>
    <w:rsid w:val="00A7083C"/>
    <w:rsid w:val="00A7093E"/>
    <w:rsid w:val="00A71F17"/>
    <w:rsid w:val="00A7257D"/>
    <w:rsid w:val="00A73B0B"/>
    <w:rsid w:val="00A76F2C"/>
    <w:rsid w:val="00A77C4E"/>
    <w:rsid w:val="00A77EEC"/>
    <w:rsid w:val="00A80400"/>
    <w:rsid w:val="00A82B1F"/>
    <w:rsid w:val="00A82DCB"/>
    <w:rsid w:val="00A846C8"/>
    <w:rsid w:val="00A84A7B"/>
    <w:rsid w:val="00A86A8E"/>
    <w:rsid w:val="00A86CFE"/>
    <w:rsid w:val="00A922CE"/>
    <w:rsid w:val="00A9603F"/>
    <w:rsid w:val="00AA1A2F"/>
    <w:rsid w:val="00AA1FC2"/>
    <w:rsid w:val="00AA4931"/>
    <w:rsid w:val="00AA7213"/>
    <w:rsid w:val="00AB0D92"/>
    <w:rsid w:val="00AB20A0"/>
    <w:rsid w:val="00AB29C7"/>
    <w:rsid w:val="00AC0D86"/>
    <w:rsid w:val="00AC124E"/>
    <w:rsid w:val="00AC1A92"/>
    <w:rsid w:val="00AC1B97"/>
    <w:rsid w:val="00AD077C"/>
    <w:rsid w:val="00AD143E"/>
    <w:rsid w:val="00AD2811"/>
    <w:rsid w:val="00AD3722"/>
    <w:rsid w:val="00AD776D"/>
    <w:rsid w:val="00AE1E2A"/>
    <w:rsid w:val="00AE29E6"/>
    <w:rsid w:val="00AE50AE"/>
    <w:rsid w:val="00AE70AB"/>
    <w:rsid w:val="00AF0E7F"/>
    <w:rsid w:val="00AF1D24"/>
    <w:rsid w:val="00AF477B"/>
    <w:rsid w:val="00B00E1C"/>
    <w:rsid w:val="00B01854"/>
    <w:rsid w:val="00B02012"/>
    <w:rsid w:val="00B024F4"/>
    <w:rsid w:val="00B030B6"/>
    <w:rsid w:val="00B05F04"/>
    <w:rsid w:val="00B07F5A"/>
    <w:rsid w:val="00B10434"/>
    <w:rsid w:val="00B1247D"/>
    <w:rsid w:val="00B1280D"/>
    <w:rsid w:val="00B134A6"/>
    <w:rsid w:val="00B15F80"/>
    <w:rsid w:val="00B20677"/>
    <w:rsid w:val="00B22F3C"/>
    <w:rsid w:val="00B23ED5"/>
    <w:rsid w:val="00B24225"/>
    <w:rsid w:val="00B266AC"/>
    <w:rsid w:val="00B272EC"/>
    <w:rsid w:val="00B27581"/>
    <w:rsid w:val="00B309F9"/>
    <w:rsid w:val="00B32EA9"/>
    <w:rsid w:val="00B376F1"/>
    <w:rsid w:val="00B4190D"/>
    <w:rsid w:val="00B4460B"/>
    <w:rsid w:val="00B44B07"/>
    <w:rsid w:val="00B47082"/>
    <w:rsid w:val="00B5375D"/>
    <w:rsid w:val="00B56708"/>
    <w:rsid w:val="00B57617"/>
    <w:rsid w:val="00B64DA1"/>
    <w:rsid w:val="00B65B64"/>
    <w:rsid w:val="00B667EE"/>
    <w:rsid w:val="00B66E13"/>
    <w:rsid w:val="00B7132E"/>
    <w:rsid w:val="00B7343C"/>
    <w:rsid w:val="00B751BC"/>
    <w:rsid w:val="00B80CFD"/>
    <w:rsid w:val="00B83B82"/>
    <w:rsid w:val="00B83C61"/>
    <w:rsid w:val="00B85AF2"/>
    <w:rsid w:val="00B871AF"/>
    <w:rsid w:val="00B902BF"/>
    <w:rsid w:val="00B93B99"/>
    <w:rsid w:val="00B94900"/>
    <w:rsid w:val="00B97EAC"/>
    <w:rsid w:val="00BA0C7F"/>
    <w:rsid w:val="00BA33EC"/>
    <w:rsid w:val="00BA38CB"/>
    <w:rsid w:val="00BA42EF"/>
    <w:rsid w:val="00BA587C"/>
    <w:rsid w:val="00BA587D"/>
    <w:rsid w:val="00BA62E4"/>
    <w:rsid w:val="00BA72C5"/>
    <w:rsid w:val="00BB1869"/>
    <w:rsid w:val="00BB1AB4"/>
    <w:rsid w:val="00BB1DE3"/>
    <w:rsid w:val="00BB1E3F"/>
    <w:rsid w:val="00BB2CAD"/>
    <w:rsid w:val="00BC105C"/>
    <w:rsid w:val="00BC13A0"/>
    <w:rsid w:val="00BC1CFD"/>
    <w:rsid w:val="00BC2C2B"/>
    <w:rsid w:val="00BC6BF9"/>
    <w:rsid w:val="00BD0FFB"/>
    <w:rsid w:val="00BD10B1"/>
    <w:rsid w:val="00BD2BDA"/>
    <w:rsid w:val="00BD4D3F"/>
    <w:rsid w:val="00BE0295"/>
    <w:rsid w:val="00BE0ADE"/>
    <w:rsid w:val="00BE3E46"/>
    <w:rsid w:val="00BE4627"/>
    <w:rsid w:val="00BE5C57"/>
    <w:rsid w:val="00BE7086"/>
    <w:rsid w:val="00BF5713"/>
    <w:rsid w:val="00BF7021"/>
    <w:rsid w:val="00C0081F"/>
    <w:rsid w:val="00C0395E"/>
    <w:rsid w:val="00C04314"/>
    <w:rsid w:val="00C045B9"/>
    <w:rsid w:val="00C10AD7"/>
    <w:rsid w:val="00C120C2"/>
    <w:rsid w:val="00C17A9B"/>
    <w:rsid w:val="00C200FF"/>
    <w:rsid w:val="00C23999"/>
    <w:rsid w:val="00C23A3A"/>
    <w:rsid w:val="00C2786A"/>
    <w:rsid w:val="00C30C0C"/>
    <w:rsid w:val="00C31036"/>
    <w:rsid w:val="00C31AD1"/>
    <w:rsid w:val="00C32899"/>
    <w:rsid w:val="00C33A93"/>
    <w:rsid w:val="00C33FB4"/>
    <w:rsid w:val="00C34FD6"/>
    <w:rsid w:val="00C40017"/>
    <w:rsid w:val="00C40174"/>
    <w:rsid w:val="00C409B6"/>
    <w:rsid w:val="00C4109F"/>
    <w:rsid w:val="00C4147B"/>
    <w:rsid w:val="00C41A7D"/>
    <w:rsid w:val="00C42E1C"/>
    <w:rsid w:val="00C444C2"/>
    <w:rsid w:val="00C467AD"/>
    <w:rsid w:val="00C4768C"/>
    <w:rsid w:val="00C56F32"/>
    <w:rsid w:val="00C614E3"/>
    <w:rsid w:val="00C64672"/>
    <w:rsid w:val="00C655C2"/>
    <w:rsid w:val="00C664B2"/>
    <w:rsid w:val="00C67CB0"/>
    <w:rsid w:val="00C71BDE"/>
    <w:rsid w:val="00C72DFE"/>
    <w:rsid w:val="00C746BE"/>
    <w:rsid w:val="00C748A7"/>
    <w:rsid w:val="00C82D1A"/>
    <w:rsid w:val="00C85C8A"/>
    <w:rsid w:val="00C86028"/>
    <w:rsid w:val="00C8715A"/>
    <w:rsid w:val="00C878B1"/>
    <w:rsid w:val="00C9170C"/>
    <w:rsid w:val="00C91A72"/>
    <w:rsid w:val="00C93AB0"/>
    <w:rsid w:val="00C95AC2"/>
    <w:rsid w:val="00C965D5"/>
    <w:rsid w:val="00CA297D"/>
    <w:rsid w:val="00CA38BB"/>
    <w:rsid w:val="00CA5386"/>
    <w:rsid w:val="00CA6814"/>
    <w:rsid w:val="00CA7522"/>
    <w:rsid w:val="00CB074B"/>
    <w:rsid w:val="00CB4C0D"/>
    <w:rsid w:val="00CB4D9F"/>
    <w:rsid w:val="00CB71AA"/>
    <w:rsid w:val="00CC15FF"/>
    <w:rsid w:val="00CC51F2"/>
    <w:rsid w:val="00CC54CB"/>
    <w:rsid w:val="00CC623E"/>
    <w:rsid w:val="00CC7B04"/>
    <w:rsid w:val="00CD117D"/>
    <w:rsid w:val="00CD1277"/>
    <w:rsid w:val="00CD2319"/>
    <w:rsid w:val="00CD6D66"/>
    <w:rsid w:val="00CD6FCA"/>
    <w:rsid w:val="00CE0D11"/>
    <w:rsid w:val="00CE3533"/>
    <w:rsid w:val="00CE690C"/>
    <w:rsid w:val="00CF1072"/>
    <w:rsid w:val="00CF1294"/>
    <w:rsid w:val="00CF2330"/>
    <w:rsid w:val="00CF4B9C"/>
    <w:rsid w:val="00CF60C2"/>
    <w:rsid w:val="00CF69B4"/>
    <w:rsid w:val="00D0161D"/>
    <w:rsid w:val="00D03298"/>
    <w:rsid w:val="00D03B6C"/>
    <w:rsid w:val="00D049A4"/>
    <w:rsid w:val="00D05920"/>
    <w:rsid w:val="00D0623B"/>
    <w:rsid w:val="00D07ABE"/>
    <w:rsid w:val="00D1064D"/>
    <w:rsid w:val="00D10DE6"/>
    <w:rsid w:val="00D1438B"/>
    <w:rsid w:val="00D14DF3"/>
    <w:rsid w:val="00D15E94"/>
    <w:rsid w:val="00D16CA3"/>
    <w:rsid w:val="00D17012"/>
    <w:rsid w:val="00D20E5D"/>
    <w:rsid w:val="00D258FD"/>
    <w:rsid w:val="00D26340"/>
    <w:rsid w:val="00D26759"/>
    <w:rsid w:val="00D27428"/>
    <w:rsid w:val="00D27A2C"/>
    <w:rsid w:val="00D35766"/>
    <w:rsid w:val="00D36282"/>
    <w:rsid w:val="00D40F9F"/>
    <w:rsid w:val="00D427E6"/>
    <w:rsid w:val="00D43D3F"/>
    <w:rsid w:val="00D44451"/>
    <w:rsid w:val="00D46878"/>
    <w:rsid w:val="00D4778E"/>
    <w:rsid w:val="00D56612"/>
    <w:rsid w:val="00D602F1"/>
    <w:rsid w:val="00D6078E"/>
    <w:rsid w:val="00D64ABE"/>
    <w:rsid w:val="00D658FE"/>
    <w:rsid w:val="00D72997"/>
    <w:rsid w:val="00D74374"/>
    <w:rsid w:val="00D75D10"/>
    <w:rsid w:val="00D77806"/>
    <w:rsid w:val="00D82BD9"/>
    <w:rsid w:val="00D83317"/>
    <w:rsid w:val="00D91935"/>
    <w:rsid w:val="00D92BD2"/>
    <w:rsid w:val="00D93633"/>
    <w:rsid w:val="00D95CD1"/>
    <w:rsid w:val="00D96770"/>
    <w:rsid w:val="00D96DD2"/>
    <w:rsid w:val="00DA0856"/>
    <w:rsid w:val="00DA0E37"/>
    <w:rsid w:val="00DA7534"/>
    <w:rsid w:val="00DB193B"/>
    <w:rsid w:val="00DB1DF2"/>
    <w:rsid w:val="00DB2022"/>
    <w:rsid w:val="00DB262D"/>
    <w:rsid w:val="00DB4797"/>
    <w:rsid w:val="00DB5775"/>
    <w:rsid w:val="00DB6BDA"/>
    <w:rsid w:val="00DB71F7"/>
    <w:rsid w:val="00DC1AA3"/>
    <w:rsid w:val="00DC4946"/>
    <w:rsid w:val="00DC5507"/>
    <w:rsid w:val="00DC5695"/>
    <w:rsid w:val="00DC5720"/>
    <w:rsid w:val="00DC7341"/>
    <w:rsid w:val="00DC7F21"/>
    <w:rsid w:val="00DD051F"/>
    <w:rsid w:val="00DD1A3D"/>
    <w:rsid w:val="00DD1C99"/>
    <w:rsid w:val="00DD5355"/>
    <w:rsid w:val="00DD68FA"/>
    <w:rsid w:val="00DE119F"/>
    <w:rsid w:val="00DE13C1"/>
    <w:rsid w:val="00DE44C9"/>
    <w:rsid w:val="00DE64D8"/>
    <w:rsid w:val="00DF1BD1"/>
    <w:rsid w:val="00DF3163"/>
    <w:rsid w:val="00DF482A"/>
    <w:rsid w:val="00DF4AFB"/>
    <w:rsid w:val="00DF588A"/>
    <w:rsid w:val="00DF7EC6"/>
    <w:rsid w:val="00E0445D"/>
    <w:rsid w:val="00E04849"/>
    <w:rsid w:val="00E04AB8"/>
    <w:rsid w:val="00E103A7"/>
    <w:rsid w:val="00E10F51"/>
    <w:rsid w:val="00E121E4"/>
    <w:rsid w:val="00E131B5"/>
    <w:rsid w:val="00E136FB"/>
    <w:rsid w:val="00E13AB0"/>
    <w:rsid w:val="00E158F6"/>
    <w:rsid w:val="00E15CD7"/>
    <w:rsid w:val="00E17C7F"/>
    <w:rsid w:val="00E20997"/>
    <w:rsid w:val="00E23A63"/>
    <w:rsid w:val="00E23FC0"/>
    <w:rsid w:val="00E259C7"/>
    <w:rsid w:val="00E33AAE"/>
    <w:rsid w:val="00E368E1"/>
    <w:rsid w:val="00E40ADA"/>
    <w:rsid w:val="00E410DC"/>
    <w:rsid w:val="00E42D89"/>
    <w:rsid w:val="00E44917"/>
    <w:rsid w:val="00E450A6"/>
    <w:rsid w:val="00E46E07"/>
    <w:rsid w:val="00E54181"/>
    <w:rsid w:val="00E57352"/>
    <w:rsid w:val="00E6037F"/>
    <w:rsid w:val="00E62048"/>
    <w:rsid w:val="00E62EF1"/>
    <w:rsid w:val="00E6773C"/>
    <w:rsid w:val="00E67FF3"/>
    <w:rsid w:val="00E70062"/>
    <w:rsid w:val="00E70560"/>
    <w:rsid w:val="00E715B4"/>
    <w:rsid w:val="00E727B7"/>
    <w:rsid w:val="00E72884"/>
    <w:rsid w:val="00E76992"/>
    <w:rsid w:val="00E80A72"/>
    <w:rsid w:val="00E84CC5"/>
    <w:rsid w:val="00E84F73"/>
    <w:rsid w:val="00E91FB8"/>
    <w:rsid w:val="00E925DE"/>
    <w:rsid w:val="00E941FF"/>
    <w:rsid w:val="00E9535B"/>
    <w:rsid w:val="00EA0234"/>
    <w:rsid w:val="00EA2F76"/>
    <w:rsid w:val="00EA7689"/>
    <w:rsid w:val="00EB053F"/>
    <w:rsid w:val="00EB181B"/>
    <w:rsid w:val="00EB27EA"/>
    <w:rsid w:val="00EB73EB"/>
    <w:rsid w:val="00EB7548"/>
    <w:rsid w:val="00EC07B6"/>
    <w:rsid w:val="00EC2589"/>
    <w:rsid w:val="00EC62A4"/>
    <w:rsid w:val="00ED18CB"/>
    <w:rsid w:val="00ED2CB8"/>
    <w:rsid w:val="00ED2F4F"/>
    <w:rsid w:val="00ED30CA"/>
    <w:rsid w:val="00ED5081"/>
    <w:rsid w:val="00ED769B"/>
    <w:rsid w:val="00EE0203"/>
    <w:rsid w:val="00EE0A6C"/>
    <w:rsid w:val="00EE443B"/>
    <w:rsid w:val="00EE4809"/>
    <w:rsid w:val="00EE4FAE"/>
    <w:rsid w:val="00EE6116"/>
    <w:rsid w:val="00EE6198"/>
    <w:rsid w:val="00EE6A1D"/>
    <w:rsid w:val="00EF0D8A"/>
    <w:rsid w:val="00EF1578"/>
    <w:rsid w:val="00EF1B6E"/>
    <w:rsid w:val="00EF2BCD"/>
    <w:rsid w:val="00EF3A95"/>
    <w:rsid w:val="00EF6761"/>
    <w:rsid w:val="00F025B3"/>
    <w:rsid w:val="00F03D1C"/>
    <w:rsid w:val="00F0450F"/>
    <w:rsid w:val="00F04CB2"/>
    <w:rsid w:val="00F06B59"/>
    <w:rsid w:val="00F07013"/>
    <w:rsid w:val="00F072AF"/>
    <w:rsid w:val="00F111C7"/>
    <w:rsid w:val="00F14CF2"/>
    <w:rsid w:val="00F17A67"/>
    <w:rsid w:val="00F230E8"/>
    <w:rsid w:val="00F24608"/>
    <w:rsid w:val="00F25964"/>
    <w:rsid w:val="00F25C13"/>
    <w:rsid w:val="00F31598"/>
    <w:rsid w:val="00F34235"/>
    <w:rsid w:val="00F3474F"/>
    <w:rsid w:val="00F36FB4"/>
    <w:rsid w:val="00F37AD8"/>
    <w:rsid w:val="00F4229D"/>
    <w:rsid w:val="00F42633"/>
    <w:rsid w:val="00F42A35"/>
    <w:rsid w:val="00F42B66"/>
    <w:rsid w:val="00F44C5E"/>
    <w:rsid w:val="00F52CE7"/>
    <w:rsid w:val="00F6190A"/>
    <w:rsid w:val="00F63D6F"/>
    <w:rsid w:val="00F64C2D"/>
    <w:rsid w:val="00F64F1F"/>
    <w:rsid w:val="00F65592"/>
    <w:rsid w:val="00F65E91"/>
    <w:rsid w:val="00F664E9"/>
    <w:rsid w:val="00F66E46"/>
    <w:rsid w:val="00F67A8D"/>
    <w:rsid w:val="00F70B63"/>
    <w:rsid w:val="00F728A7"/>
    <w:rsid w:val="00F80802"/>
    <w:rsid w:val="00F80B02"/>
    <w:rsid w:val="00F81D01"/>
    <w:rsid w:val="00F82B0D"/>
    <w:rsid w:val="00F83B07"/>
    <w:rsid w:val="00F872F3"/>
    <w:rsid w:val="00F87AC2"/>
    <w:rsid w:val="00F94D31"/>
    <w:rsid w:val="00F95A07"/>
    <w:rsid w:val="00FA14BE"/>
    <w:rsid w:val="00FA162B"/>
    <w:rsid w:val="00FA3CD4"/>
    <w:rsid w:val="00FB3C30"/>
    <w:rsid w:val="00FB5B3C"/>
    <w:rsid w:val="00FB5C36"/>
    <w:rsid w:val="00FB5E0E"/>
    <w:rsid w:val="00FC0E40"/>
    <w:rsid w:val="00FC2D99"/>
    <w:rsid w:val="00FC3292"/>
    <w:rsid w:val="00FC6B70"/>
    <w:rsid w:val="00FC78FD"/>
    <w:rsid w:val="00FC7C31"/>
    <w:rsid w:val="00FC7E7C"/>
    <w:rsid w:val="00FD06CB"/>
    <w:rsid w:val="00FD0C02"/>
    <w:rsid w:val="00FD7831"/>
    <w:rsid w:val="00FE0C5B"/>
    <w:rsid w:val="00FE0FBB"/>
    <w:rsid w:val="00FE1BD7"/>
    <w:rsid w:val="00FE3DBE"/>
    <w:rsid w:val="00FE5642"/>
    <w:rsid w:val="00FE764B"/>
    <w:rsid w:val="00FF05C9"/>
    <w:rsid w:val="00FF0FF5"/>
    <w:rsid w:val="00FF10B3"/>
    <w:rsid w:val="00FF5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232718-24EC-43C3-97E5-0C328B863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2</TotalTime>
  <Pages>1</Pages>
  <Words>239</Words>
  <Characters>1233</Characters>
  <Application>Microsoft Office Word</Application>
  <DocSecurity>0</DocSecurity>
  <Lines>24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Sandie Geib</cp:lastModifiedBy>
  <cp:revision>1</cp:revision>
  <cp:lastPrinted>2016-03-08T15:37:00Z</cp:lastPrinted>
  <dcterms:created xsi:type="dcterms:W3CDTF">2016-02-08T18:23:00Z</dcterms:created>
  <dcterms:modified xsi:type="dcterms:W3CDTF">2017-04-05T20:17:00Z</dcterms:modified>
</cp:coreProperties>
</file>